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90E7D9" w14:textId="1EF1FA19" w:rsidR="001F347F" w:rsidRDefault="007B73E5" w:rsidP="007B73E5">
      <w:pPr>
        <w:spacing w:line="480" w:lineRule="auto"/>
        <w:rPr>
          <w:sz w:val="24"/>
          <w:lang w:val="en-CA"/>
        </w:rPr>
      </w:pPr>
      <w:r>
        <w:rPr>
          <w:sz w:val="24"/>
          <w:lang w:val="en-CA"/>
        </w:rPr>
        <w:t xml:space="preserve">CSI3140 Assignment </w:t>
      </w:r>
      <w:r w:rsidR="005F1AC2">
        <w:rPr>
          <w:sz w:val="24"/>
          <w:lang w:val="en-CA"/>
        </w:rPr>
        <w:t>3</w:t>
      </w:r>
      <w:bookmarkStart w:id="0" w:name="_GoBack"/>
      <w:bookmarkEnd w:id="0"/>
    </w:p>
    <w:p w14:paraId="1F2A79D9" w14:textId="0D9044E6" w:rsidR="007B73E5" w:rsidRDefault="00781D57" w:rsidP="007B73E5">
      <w:pPr>
        <w:spacing w:line="480" w:lineRule="auto"/>
        <w:rPr>
          <w:sz w:val="24"/>
          <w:lang w:val="en-CA"/>
        </w:rPr>
      </w:pPr>
      <w:r>
        <w:rPr>
          <w:sz w:val="24"/>
          <w:lang w:val="en-CA"/>
        </w:rPr>
        <w:t>Name:</w:t>
      </w:r>
      <w:r w:rsidR="0003545E">
        <w:rPr>
          <w:sz w:val="24"/>
          <w:lang w:val="en-CA"/>
        </w:rPr>
        <w:t xml:space="preserve"> Nathan Yu</w:t>
      </w:r>
    </w:p>
    <w:p w14:paraId="29E41AE9" w14:textId="6ED0D3B0" w:rsidR="0003545E" w:rsidRDefault="0003545E" w:rsidP="007B73E5">
      <w:pPr>
        <w:spacing w:line="480" w:lineRule="auto"/>
        <w:rPr>
          <w:sz w:val="24"/>
          <w:lang w:val="en-CA"/>
        </w:rPr>
      </w:pPr>
      <w:r>
        <w:rPr>
          <w:sz w:val="24"/>
          <w:lang w:val="en-CA"/>
        </w:rPr>
        <w:t xml:space="preserve">Student </w:t>
      </w:r>
      <w:r w:rsidR="009049E4">
        <w:rPr>
          <w:sz w:val="24"/>
          <w:lang w:val="en-CA"/>
        </w:rPr>
        <w:t>ID:</w:t>
      </w:r>
      <w:r>
        <w:rPr>
          <w:sz w:val="24"/>
          <w:lang w:val="en-CA"/>
        </w:rPr>
        <w:t xml:space="preserve"> 8524153</w:t>
      </w:r>
    </w:p>
    <w:p w14:paraId="6C670BF3" w14:textId="17645320" w:rsidR="0003545E" w:rsidRDefault="009049E4" w:rsidP="007B73E5">
      <w:pPr>
        <w:spacing w:line="480" w:lineRule="auto"/>
        <w:rPr>
          <w:sz w:val="24"/>
          <w:lang w:val="en-CA"/>
        </w:rPr>
      </w:pPr>
      <w:r>
        <w:rPr>
          <w:sz w:val="24"/>
          <w:lang w:val="en-CA"/>
        </w:rPr>
        <w:t>Mark:</w:t>
      </w:r>
    </w:p>
    <w:p w14:paraId="7ED5AFC3" w14:textId="307E1F60" w:rsidR="009049E4" w:rsidRPr="007B73E5" w:rsidRDefault="009049E4" w:rsidP="007B73E5">
      <w:pPr>
        <w:spacing w:line="480" w:lineRule="auto"/>
        <w:rPr>
          <w:sz w:val="24"/>
          <w:lang w:val="en-CA"/>
        </w:rPr>
      </w:pPr>
      <w:r>
        <w:rPr>
          <w:sz w:val="24"/>
          <w:lang w:val="en-CA"/>
        </w:rPr>
        <w:t>Comment:</w:t>
      </w:r>
    </w:p>
    <w:sectPr w:rsidR="009049E4" w:rsidRPr="007B73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0M7SwMDA2NQIRSjpKwanFxZn5eSAFRrUAhxpkiiwAAAA="/>
  </w:docVars>
  <w:rsids>
    <w:rsidRoot w:val="001B3CBA"/>
    <w:rsid w:val="0003545E"/>
    <w:rsid w:val="001B3CBA"/>
    <w:rsid w:val="001F347F"/>
    <w:rsid w:val="005F1AC2"/>
    <w:rsid w:val="00781D57"/>
    <w:rsid w:val="007B73E5"/>
    <w:rsid w:val="009049E4"/>
    <w:rsid w:val="00CA3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A105B"/>
  <w15:chartTrackingRefBased/>
  <w15:docId w15:val="{91CE464D-14A6-4E06-8532-667129D78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</Words>
  <Characters>62</Characters>
  <Application>Microsoft Office Word</Application>
  <DocSecurity>0</DocSecurity>
  <Lines>1</Lines>
  <Paragraphs>1</Paragraphs>
  <ScaleCrop>false</ScaleCrop>
  <Company/>
  <LinksUpToDate>false</LinksUpToDate>
  <CharactersWithSpaces>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Yu</dc:creator>
  <cp:keywords/>
  <dc:description/>
  <cp:lastModifiedBy>Lauren Zhang</cp:lastModifiedBy>
  <cp:revision>7</cp:revision>
  <dcterms:created xsi:type="dcterms:W3CDTF">2019-01-20T08:21:00Z</dcterms:created>
  <dcterms:modified xsi:type="dcterms:W3CDTF">2019-03-03T08:00:00Z</dcterms:modified>
</cp:coreProperties>
</file>